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4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0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29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4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0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29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3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95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2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6075922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797648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8935137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2-16T05:28:12Z</dcterms:created>
  <dcterms:modified xsi:type="dcterms:W3CDTF">2025-02-16T05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